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7075AA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36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2E1012">
        <w:t>ému funkcionárovi</w:t>
      </w:r>
      <w:r w:rsidR="0063161F">
        <w:t xml:space="preserve"> </w:t>
      </w:r>
      <w:r w:rsidR="002E1012">
        <w:t>Tomáš</w:t>
      </w:r>
      <w:r w:rsidR="002E1012">
        <w:t>ovi</w:t>
      </w:r>
      <w:r w:rsidR="002E1012">
        <w:t xml:space="preserve"> </w:t>
      </w:r>
      <w:proofErr w:type="spellStart"/>
      <w:r w:rsidR="002E1012">
        <w:t>Bokor</w:t>
      </w:r>
      <w:r w:rsidR="002E1012">
        <w:t>ovi</w:t>
      </w:r>
      <w:proofErr w:type="spellEnd"/>
      <w:r w:rsidR="002E1012">
        <w:t>, bývalému</w:t>
      </w:r>
      <w:r w:rsidR="002E1012">
        <w:t xml:space="preserve"> riaditeľ</w:t>
      </w:r>
      <w:r w:rsidR="002E1012">
        <w:t>ovi Slovenskej agentúry</w:t>
      </w:r>
      <w:r w:rsidR="002E1012">
        <w:t xml:space="preserve"> pre medzinárodnú rozvojovú spoluprácu</w:t>
      </w:r>
      <w:r w:rsidR="008F569F">
        <w:t xml:space="preserve"> </w:t>
      </w:r>
      <w:r w:rsidR="00DB0600">
        <w:t>(</w:t>
      </w:r>
      <w:r w:rsidR="002E1012">
        <w:t>odvolaný z verejnej funkcie 20</w:t>
      </w:r>
      <w:r w:rsidR="00544695">
        <w:t>.</w:t>
      </w:r>
      <w:r w:rsidR="002E1012">
        <w:t>3.</w:t>
      </w:r>
      <w:r w:rsidR="00544695">
        <w:t>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2E1012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2E1012" w:rsidRPr="00110B7E">
        <w:t>verejn</w:t>
      </w:r>
      <w:r w:rsidR="002E1012">
        <w:t xml:space="preserve">ému funkcionárovi Tomášovi </w:t>
      </w:r>
      <w:proofErr w:type="spellStart"/>
      <w:r w:rsidR="002E1012">
        <w:t>Bokorovi</w:t>
      </w:r>
      <w:proofErr w:type="spellEnd"/>
      <w:r w:rsidR="002E1012">
        <w:t>, bývalému riaditeľovi Slovenskej agentúry pre medzinárodnú rozvojovú spoluprácu</w:t>
      </w:r>
      <w:r w:rsidR="008F569F">
        <w:t xml:space="preserve">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F96955">
        <w:t>21</w:t>
      </w:r>
      <w:bookmarkStart w:id="0" w:name="_GoBack"/>
      <w:bookmarkEnd w:id="0"/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012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075AA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8F569F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37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96955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5CB7653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89ADB8-7BE3-4EA2-BCAE-9B20D95914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1</TotalTime>
  <Pages>1</Pages>
  <Words>316</Words>
  <Characters>2057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9</cp:revision>
  <cp:lastPrinted>2021-12-02T13:20:00Z</cp:lastPrinted>
  <dcterms:created xsi:type="dcterms:W3CDTF">2021-09-24T06:29:00Z</dcterms:created>
  <dcterms:modified xsi:type="dcterms:W3CDTF">2025-06-18T14:31:00Z</dcterms:modified>
</cp:coreProperties>
</file>